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r w:rsidR="00B027A7" w:rsidRPr="005D148B">
          <w:t>Github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>Phylogenetic approaches for quantifying interlocus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>John Muth</w:t>
      </w:r>
      <w:r w:rsidR="002B786C" w:rsidRPr="003F7692">
        <w:rPr>
          <w:rFonts w:cs="Times New Roman"/>
        </w:rPr>
        <w:t>, Lew Reynolds, Michael Kudenov</w:t>
      </w:r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sen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2750DB3F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Su, S., Thorne, J. L., Potter, B., Lemey, P., </w:t>
      </w:r>
      <w:r>
        <w:rPr>
          <w:rFonts w:cs="Times New Roman"/>
        </w:rPr>
        <w:t>Baele, G.,</w:t>
      </w:r>
      <w:r w:rsidRPr="0039434A">
        <w:rPr>
          <w:rFonts w:cs="Times New Roman"/>
        </w:rPr>
        <w:t xml:space="preserve"> &amp; Suchard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 xml:space="preserve">, </w:t>
      </w:r>
      <w:r w:rsidR="00D56BC6" w:rsidRPr="0039434A">
        <w:rPr>
          <w:rFonts w:cs="Times New Roman"/>
        </w:rPr>
        <w:t>arXiv preprint arXiv:2110.13298.</w:t>
      </w:r>
    </w:p>
    <w:p w14:paraId="19AE76A5" w14:textId="210F1D15" w:rsidR="005A4159" w:rsidRDefault="005A4159" w:rsidP="004A32A9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Y., Xu, T., Conant, G., Kishino, H., Thorne, J.L., </w:t>
      </w:r>
      <w:r w:rsidRPr="009000AC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.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2023. Interlocus Gene Conversion, Natural Selection, and Paralog Homogenization. </w:t>
      </w:r>
      <w:r w:rsidRPr="005A4159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olecular Biology and Evolu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r w:rsidR="00444A7C" w:rsidRPr="00444A7C">
        <w:rPr>
          <w:rFonts w:ascii="Arial" w:hAnsi="Arial" w:cs="Arial"/>
          <w:color w:val="222222"/>
          <w:sz w:val="20"/>
          <w:szCs w:val="20"/>
          <w:shd w:val="clear" w:color="auto" w:fill="FFFFFF"/>
        </w:rPr>
        <w:t>msad198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1D7513A" w14:textId="2214F958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Zhang, Z., Nishimura, A., Trovão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Lemey, P. and Suchard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t xml:space="preserve">Zhao, J., Kang, M., Wu, H., Sun, B., Baele, G., He, W.T., Lu, M., Suchard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>, He, N. and Su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Yang, J., Schuemie, M.J., Ji, X. and Suchard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Dellicour, S., Yan, Z., Veit, M., Gill, M.S., He, W.T., Zhai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Suchard, M.A., Lemey, P. and Su, S., 2023. Early Genomic Surveillance and Phylogeographic Analysis of Getah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pp.e01091-22.</w:t>
      </w:r>
    </w:p>
    <w:p w14:paraId="3C656170" w14:textId="3183ADFF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Tsui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Baele, G., Lemey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Fourment, M. and Suchard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>, Baele, G., Suchard, M. A., &amp; Lemey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Dellicour, S., Yan, Z., Veit, M., Gill, M.S., He, W.T., Zhai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Suchard, M.A., Lemey, P. and Su, S., 2022. Early Genomic Surveillance and Phylogeographic Analysis of Getah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>, pp.e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Baele, G., Lemey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r w:rsidR="009E6855">
        <w:rPr>
          <w:rFonts w:cs="Times New Roman"/>
        </w:rPr>
        <w:t>Fourment, M.,</w:t>
      </w:r>
      <w:r w:rsidRPr="002924D4">
        <w:rPr>
          <w:rFonts w:cs="Times New Roman"/>
        </w:rPr>
        <w:t xml:space="preserve"> &amp; Suchard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r w:rsidRPr="00134D0D">
        <w:rPr>
          <w:rFonts w:cs="Times New Roman"/>
        </w:rPr>
        <w:t>McCrone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>He, W., Hou, X., Zhao, J., Sun, J., He, H., Si, W., ... &amp; Su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1E1CBD">
        <w:rPr>
          <w:rFonts w:cs="Times New Roman"/>
        </w:rPr>
        <w:t>Virome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r w:rsidRPr="003F7692">
        <w:rPr>
          <w:rFonts w:cs="Times New Roman"/>
        </w:rPr>
        <w:t>Suchard, M. A.</w:t>
      </w:r>
      <w:r>
        <w:rPr>
          <w:rFonts w:cs="Times New Roman"/>
        </w:rPr>
        <w:t xml:space="preserve">, Zhang, X., Lai, A., Su, S., &amp; Veit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r w:rsidR="0008082A" w:rsidRPr="0008082A">
        <w:rPr>
          <w:rFonts w:cs="Times New Roman"/>
        </w:rPr>
        <w:t>Henipaviruses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Lemey, P., &amp; Suchard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r w:rsidRPr="00CD0BC6">
        <w:rPr>
          <w:rFonts w:cs="Times New Roman"/>
        </w:rPr>
        <w:t>arXiv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>Zhao, J., Sun, J., Li, X., Xing, G., Zhang, Y., Lai, A., Baele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r>
        <w:rPr>
          <w:rFonts w:cs="Times New Roman"/>
        </w:rPr>
        <w:t>Su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>Divergent Viruses Discovered in Swine Alter the Understanding of Evolutionary History and Genetic Diversity of the Respirovirus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>, &amp; Suchard, M. A. (2022). Computational Statistics and Data Science in the Twenty-first Century. arXiv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r w:rsidRPr="00472370">
        <w:rPr>
          <w:rFonts w:cs="Times New Roman"/>
        </w:rPr>
        <w:t xml:space="preserve">Xie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r w:rsidRPr="003F7692">
        <w:rPr>
          <w:rFonts w:cs="Times New Roman"/>
        </w:rPr>
        <w:t>Suchard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 &amp; Suchard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Lemey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r>
        <w:rPr>
          <w:rFonts w:cs="Times New Roman"/>
        </w:rPr>
        <w:lastRenderedPageBreak/>
        <w:t xml:space="preserve">Landeros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Sehl, M. E., &amp; Sinsheimer, J. S. (2021) An examination of school reopening strategies during the SARS-CoV-2 pandemic. </w:t>
      </w:r>
      <w:r>
        <w:rPr>
          <w:rFonts w:cs="Times New Roman"/>
          <w:i/>
          <w:iCs/>
        </w:rPr>
        <w:t xml:space="preserve">PloS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Goulder, P., ... &amp; Suchard, M. A. (2021). Large-scale inference of correlation among mixed-type biological traits with phylogenetic multivariate probit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r w:rsidRPr="007A21B0">
        <w:rPr>
          <w:rFonts w:cs="Times New Roman"/>
        </w:rPr>
        <w:t xml:space="preserve">Lindelof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r w:rsidR="006A54D9" w:rsidRPr="006A54D9">
        <w:rPr>
          <w:rFonts w:cs="Times New Roman" w:hint="eastAsia"/>
        </w:rPr>
        <w:t>Phylogenomics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fruited dogwoods (Cornus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Zhai, X., ... &amp; Veit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Dellicour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>, …, &amp; Su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deltacoronavirus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Zhang, Z., Holbrook, A., Nishimura, A., Baele, G.</w:t>
      </w:r>
      <w:r w:rsidR="00F12B75" w:rsidRPr="003F7692">
        <w:rPr>
          <w:rFonts w:cs="Times New Roman"/>
        </w:rPr>
        <w:t>, Rambaut, A.</w:t>
      </w:r>
      <w:r w:rsidRPr="003F7692">
        <w:rPr>
          <w:rFonts w:cs="Times New Roman"/>
        </w:rPr>
        <w:t>, Lemey, P., &amp; Suchard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Lemey, P., &amp; Suchard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Blestsa, M., Suchard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yseels, S., Vrancken, B., Baele, G., Worobey, M., &amp; Lemey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interlocus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teno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 Obata, S., Pais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interlocus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riffing, A., &amp; Thorne, J. L. (2016). A phylogenetic approach finds abundant interlocus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Lakner, C., Griffing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r w:rsidRPr="003F7692">
        <w:rPr>
          <w:rFonts w:cs="Times New Roman"/>
          <w:i/>
        </w:rPr>
        <w:t>Plasmonics</w:t>
      </w:r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CoR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lastRenderedPageBreak/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Suchard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AsiaEvo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r w:rsidR="008E26A3" w:rsidRPr="003F7692">
        <w:rPr>
          <w:rFonts w:cs="Times New Roman"/>
        </w:rPr>
        <w:t>Taishan Forum on Viral Infectious Diseases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shan Medical University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Tai’an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>Phylogenetic approaches for quantifying interlocus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>Phylogenetic approaches for quantifying interlocus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>A Phylogenetic approach for quantifying interlocus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r w:rsidR="001F032C">
        <w:rPr>
          <w:rFonts w:cs="Times New Roman"/>
        </w:rPr>
        <w:t>Interlocus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>-from Interlocus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Phylogenetic approaches for quantifying interlocus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Phylogenetic approaches for quantifying interlocus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interlocus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interlocus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>Plos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E603D" w14:textId="77777777" w:rsidR="000C105A" w:rsidRDefault="000C105A">
      <w:pPr>
        <w:spacing w:after="0"/>
      </w:pPr>
      <w:r>
        <w:separator/>
      </w:r>
    </w:p>
  </w:endnote>
  <w:endnote w:type="continuationSeparator" w:id="0">
    <w:p w14:paraId="10764901" w14:textId="77777777" w:rsidR="000C105A" w:rsidRDefault="000C10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76768" w14:textId="77777777" w:rsidR="000C105A" w:rsidRDefault="000C105A">
      <w:pPr>
        <w:spacing w:after="0"/>
      </w:pPr>
      <w:r>
        <w:separator/>
      </w:r>
    </w:p>
  </w:footnote>
  <w:footnote w:type="continuationSeparator" w:id="0">
    <w:p w14:paraId="5577B031" w14:textId="77777777" w:rsidR="000C105A" w:rsidRDefault="000C105A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C681A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336D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2AD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217</Words>
  <Characters>1264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09-09T16:27:00Z</cp:lastPrinted>
  <dcterms:created xsi:type="dcterms:W3CDTF">2023-09-09T16:27:00Z</dcterms:created>
  <dcterms:modified xsi:type="dcterms:W3CDTF">2023-09-09T16:27:00Z</dcterms:modified>
</cp:coreProperties>
</file>